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仿宋_GB2312" w:eastAsia="仿宋_GB2312"/>
          <w:sz w:val="32"/>
          <w:szCs w:val="32"/>
          <w:lang w:val="en-US" w:eastAsia="zh-CN"/>
        </w:rPr>
      </w:pPr>
      <w:r>
        <w:rPr>
          <w:rFonts w:hint="eastAsia" w:ascii="仿宋_GB2312" w:eastAsia="仿宋_GB2312"/>
          <w:sz w:val="32"/>
          <w:szCs w:val="32"/>
        </w:rPr>
        <w:t>附件：</w:t>
      </w:r>
      <w:r>
        <w:rPr>
          <w:rFonts w:hint="eastAsia" w:ascii="仿宋_GB2312" w:eastAsia="仿宋_GB2312"/>
          <w:sz w:val="32"/>
          <w:szCs w:val="32"/>
          <w:lang w:val="en-US" w:eastAsia="zh-CN"/>
        </w:rPr>
        <w:t>3</w:t>
      </w:r>
    </w:p>
    <w:tbl>
      <w:tblPr>
        <w:tblStyle w:val="4"/>
        <w:tblW w:w="9370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5" w:type="dxa"/>
          <w:bottom w:w="0" w:type="dxa"/>
          <w:right w:w="105" w:type="dxa"/>
        </w:tblCellMar>
      </w:tblPr>
      <w:tblGrid>
        <w:gridCol w:w="1903"/>
        <w:gridCol w:w="746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设备名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hint="eastAsia" w:ascii="仿宋_GB2312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cs="宋体"/>
                <w:b/>
                <w:color w:val="000000"/>
                <w:kern w:val="0"/>
                <w:sz w:val="24"/>
                <w:lang w:val="zh-CN" w:bidi="zh-CN"/>
              </w:rPr>
              <w:t>非接触式超声波破碎仪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主要技术参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  <w:lang w:val="en-US" w:eastAsia="zh-CN"/>
              </w:rPr>
              <w:t xml:space="preserve">1 </w:t>
            </w:r>
            <w:r>
              <w:rPr>
                <w:rFonts w:hint="eastAsia" w:ascii="宋体" w:hAnsi="宋体" w:cs="Arial Unicode MS"/>
                <w:bCs/>
                <w:szCs w:val="21"/>
              </w:rPr>
              <w:t>操控方式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  <w:lang w:val="en-US" w:eastAsia="zh-CN"/>
              </w:rPr>
              <w:t xml:space="preserve">1.1 </w:t>
            </w:r>
            <w:r>
              <w:rPr>
                <w:rFonts w:hint="eastAsia" w:ascii="宋体" w:hAnsi="宋体" w:cs="Arial Unicode MS"/>
                <w:bCs/>
                <w:szCs w:val="21"/>
              </w:rPr>
              <w:t xml:space="preserve">单支超声样本体积：搭配不同适配器, 超声样本体积可达 2ml以下(搭配15ml适配器) 或20ul 以上 (搭配0.2ml适配器) 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1.2适用之样本型式: 适用样本管形式包括 0.2ml、0.65ml、1.5ml及15ml离心管, 不需使用特殊材质 (如玻璃) 的耗材, 节省实验成本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1.3样本需在密闭容器下进行破碎动作, 不产生感染性飞雾, 不需额外插入超声波探头，不会造成样本间交叉污染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1.4容许单次操作数量: 一次最多可处理 16 个样本 (搭配0.2ml适配器)；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 样本破碎方式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1 利用 ACT (Adaptive Cavitation Transfer) 聚焦式超声波样本破碎技术，核酸样本破碎大小范围 1kb~200bp 或更小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2 进行样本破碎时适配器需能自动定速持续旋转, 确保所有样本破碎效果达到一致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3 超声功率/时间调节配件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3.1超声波启动/暂停双定时器：数字式控制超声波启动1-99 秒/暂停30-99 秒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3.2超声波循环周期计数器：可设定范围为 1-99个循环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4具仪器过热自动停机保护装置, 具仪器使用状态监控装置, 具开机运转自我状态检测装置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5具电磁阀式冷却循环机, 可与超声波主机连动, 当超声波启动时, 冷却系统暂停循环, 超声波暂停时, 冷却系统启动, 不干扰超声效率</w:t>
            </w:r>
          </w:p>
          <w:p>
            <w:pPr>
              <w:adjustRightInd w:val="0"/>
              <w:snapToGrid w:val="0"/>
              <w:spacing w:line="360" w:lineRule="auto"/>
              <w:jc w:val="left"/>
              <w:rPr>
                <w:rFonts w:ascii="宋体" w:hAnsi="宋体" w:cs="Arial Unicode MS"/>
                <w:bCs/>
                <w:szCs w:val="21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>2.6冷却循环机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spacing w:line="360" w:lineRule="auto"/>
              <w:textAlignment w:val="auto"/>
              <w:rPr>
                <w:rFonts w:ascii="仿宋" w:hAnsi="仿宋" w:eastAsia="仿宋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Arial Unicode MS"/>
                <w:bCs/>
                <w:szCs w:val="21"/>
              </w:rPr>
              <w:t xml:space="preserve">2.6.1温控范围: 2 to 20°C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申购学院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农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学院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预算金额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38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万元/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615" w:hRule="atLeast"/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论证结果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拟同意购买</w:t>
            </w:r>
          </w:p>
        </w:tc>
      </w:tr>
    </w:tbl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sectPr>
      <w:pgSz w:w="11906" w:h="16838"/>
      <w:pgMar w:top="476" w:right="556" w:bottom="476" w:left="556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ヒラギノ角ゴ Pro W3">
    <w:altName w:val="MS Mincho"/>
    <w:panose1 w:val="00000000000000000000"/>
    <w:charset w:val="80"/>
    <w:family w:val="swiss"/>
    <w:pitch w:val="default"/>
    <w:sig w:usb0="00000000" w:usb1="00000000" w:usb2="00000012" w:usb3="00000000" w:csb0="0002000D" w:csb1="00000000"/>
  </w:font>
  <w:font w:name="MS Mincho">
    <w:panose1 w:val="02020609040205080304"/>
    <w:charset w:val="80"/>
    <w:family w:val="auto"/>
    <w:pitch w:val="default"/>
    <w:sig w:usb0="A00002BF" w:usb1="68C7FCFB" w:usb2="00000010" w:usb3="00000000" w:csb0="4002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4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G3tLQEMc3MlHSUglOLizPz80AKDGsBuNtKWSwAAAA="/>
    <w:docVar w:name="commondata" w:val="eyJoZGlkIjoiZjkzNDA2ZDVlZjgwMzk3ZTRiOTkwMmU3NDZkZDIzYzUifQ=="/>
  </w:docVars>
  <w:rsids>
    <w:rsidRoot w:val="00BD5537"/>
    <w:rsid w:val="00185B47"/>
    <w:rsid w:val="0035429D"/>
    <w:rsid w:val="0039024E"/>
    <w:rsid w:val="0039779B"/>
    <w:rsid w:val="00604F2D"/>
    <w:rsid w:val="006337A6"/>
    <w:rsid w:val="00804E0D"/>
    <w:rsid w:val="00821997"/>
    <w:rsid w:val="008A0535"/>
    <w:rsid w:val="00942DCD"/>
    <w:rsid w:val="009857E7"/>
    <w:rsid w:val="00BD5537"/>
    <w:rsid w:val="00C37F4B"/>
    <w:rsid w:val="00C77E33"/>
    <w:rsid w:val="00CA732B"/>
    <w:rsid w:val="00D21B36"/>
    <w:rsid w:val="00EB5077"/>
    <w:rsid w:val="072C70C9"/>
    <w:rsid w:val="1AEC645D"/>
    <w:rsid w:val="20F74D8A"/>
    <w:rsid w:val="2E282DFE"/>
    <w:rsid w:val="4E807407"/>
    <w:rsid w:val="5382777D"/>
    <w:rsid w:val="56290384"/>
    <w:rsid w:val="58875731"/>
    <w:rsid w:val="5D471CF8"/>
    <w:rsid w:val="63D642CF"/>
    <w:rsid w:val="654B32F2"/>
    <w:rsid w:val="6CBF3970"/>
    <w:rsid w:val="7AE30252"/>
    <w:rsid w:val="7D02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  <w:jc w:val="left"/>
    </w:pPr>
  </w:style>
  <w:style w:type="character" w:customStyle="1" w:styleId="7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9">
    <w:name w:val="正文 A"/>
    <w:qFormat/>
    <w:uiPriority w:val="0"/>
    <w:rPr>
      <w:rFonts w:ascii="Arial" w:hAnsi="Arial" w:eastAsia="ヒラギノ角ゴ Pro W3" w:cs="Times New Roman"/>
      <w:color w:val="00000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68</Words>
  <Characters>964</Characters>
  <Lines>8</Lines>
  <Paragraphs>2</Paragraphs>
  <TotalTime>3</TotalTime>
  <ScaleCrop>false</ScaleCrop>
  <LinksUpToDate>false</LinksUpToDate>
  <CharactersWithSpaces>1130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8T07:38:00Z</dcterms:created>
  <dc:creator>3b</dc:creator>
  <cp:lastModifiedBy>Dan</cp:lastModifiedBy>
  <cp:lastPrinted>2022-10-21T08:27:34Z</cp:lastPrinted>
  <dcterms:modified xsi:type="dcterms:W3CDTF">2022-10-21T08:28:10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66DA67ED9FC64154B2252BCA18402735</vt:lpwstr>
  </property>
</Properties>
</file>